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D4AD8B9" w14:textId="7BC2C24E" w:rsidR="00345232" w:rsidRDefault="000052A4" w:rsidP="00B668E4">
      <w:pPr>
        <w:pStyle w:val="Title"/>
        <w:jc w:val="center"/>
        <w:rPr>
          <w:lang w:val="en-GB"/>
        </w:rPr>
      </w:pPr>
      <w:r>
        <w:rPr>
          <w:lang w:val="en-GB"/>
        </w:rPr>
        <w:t xml:space="preserve">MoSCoW </w:t>
      </w:r>
      <w:r w:rsidR="00B668E4">
        <w:rPr>
          <w:lang w:val="en-GB"/>
        </w:rPr>
        <w:t>Prioritization</w:t>
      </w:r>
    </w:p>
    <w:p w14:paraId="7B520AC9" w14:textId="7A5CF35D" w:rsidR="00F71D36" w:rsidRPr="00F71D36" w:rsidRDefault="00F71D36" w:rsidP="006A7295">
      <w:pPr>
        <w:pStyle w:val="Subtitle"/>
        <w:spacing w:after="600"/>
        <w:jc w:val="center"/>
        <w:rPr>
          <w:lang w:val="en-GB"/>
        </w:rPr>
      </w:pPr>
      <w:r>
        <w:rPr>
          <w:lang w:val="en-GB"/>
        </w:rPr>
        <w:t>Task Manager Application</w:t>
      </w:r>
    </w:p>
    <w:p w14:paraId="41885C72" w14:textId="14D8C9F8" w:rsidR="000052A4" w:rsidRDefault="000052A4">
      <w:pPr>
        <w:rPr>
          <w:lang w:val="en-GB"/>
        </w:rPr>
      </w:pPr>
      <w:r>
        <w:rPr>
          <w:noProof/>
        </w:rPr>
        <w:drawing>
          <wp:inline distT="0" distB="0" distL="0" distR="0" wp14:anchorId="46676AF5" wp14:editId="6BC48A9E">
            <wp:extent cx="5486400" cy="7315200"/>
            <wp:effectExtent l="0" t="0" r="0" b="0"/>
            <wp:docPr id="83174503" name="Picture 1" descr="A person sitting at a desk working on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174503" name="Picture 1" descr="A person sitting at a desk working on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31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GB"/>
        </w:rPr>
        <w:br w:type="page"/>
      </w:r>
    </w:p>
    <w:p w14:paraId="5BC8FB25" w14:textId="25977CA0" w:rsidR="000052A4" w:rsidRDefault="00D130FA" w:rsidP="00D130FA">
      <w:pPr>
        <w:pStyle w:val="Heading1"/>
        <w:rPr>
          <w:lang w:val="en-GB"/>
        </w:rPr>
      </w:pPr>
      <w:r>
        <w:rPr>
          <w:lang w:val="en-GB"/>
        </w:rPr>
        <w:lastRenderedPageBreak/>
        <w:t xml:space="preserve">MoSCoW </w:t>
      </w:r>
      <w:r w:rsidR="00933E4B">
        <w:rPr>
          <w:lang w:val="en-GB"/>
        </w:rPr>
        <w:t>Prioritization</w:t>
      </w:r>
    </w:p>
    <w:p w14:paraId="60D2CECF" w14:textId="54509AF9" w:rsidR="00D130FA" w:rsidRDefault="00D130FA" w:rsidP="00933E4B">
      <w:pPr>
        <w:pStyle w:val="Heading2"/>
        <w:rPr>
          <w:lang w:val="en-GB"/>
        </w:rPr>
      </w:pPr>
      <w:r>
        <w:rPr>
          <w:lang w:val="en-GB"/>
        </w:rPr>
        <w:t>Prioritized Features</w:t>
      </w:r>
    </w:p>
    <w:p w14:paraId="0B658BD1" w14:textId="343CC107" w:rsidR="00D130FA" w:rsidRDefault="00D130FA" w:rsidP="00933E4B">
      <w:pPr>
        <w:pStyle w:val="Heading3"/>
        <w:rPr>
          <w:lang w:val="en-GB"/>
        </w:rPr>
      </w:pPr>
      <w:r>
        <w:rPr>
          <w:lang w:val="en-GB"/>
        </w:rPr>
        <w:t>Must-Have</w:t>
      </w:r>
    </w:p>
    <w:p w14:paraId="1D745504" w14:textId="77777777" w:rsidR="00685A29" w:rsidRDefault="00685A29" w:rsidP="00685A29">
      <w:pPr>
        <w:pStyle w:val="ListParagraph"/>
        <w:numPr>
          <w:ilvl w:val="0"/>
          <w:numId w:val="1"/>
        </w:numPr>
        <w:rPr>
          <w:lang w:val="en-GB"/>
        </w:rPr>
      </w:pPr>
      <w:r w:rsidRPr="006A47D0">
        <w:rPr>
          <w:b/>
          <w:bCs/>
          <w:lang w:val="en-GB"/>
        </w:rPr>
        <w:t>Add a list:</w:t>
      </w:r>
      <w:r>
        <w:rPr>
          <w:lang w:val="en-GB"/>
        </w:rPr>
        <w:t xml:space="preserve"> </w:t>
      </w:r>
      <w:r w:rsidRPr="00685A29">
        <w:rPr>
          <w:lang w:val="en-GB"/>
        </w:rPr>
        <w:t>As a user, I want to organize my tasks.</w:t>
      </w:r>
    </w:p>
    <w:p w14:paraId="35B82534" w14:textId="682419AE" w:rsidR="00685A29" w:rsidRDefault="00685A29" w:rsidP="00685A29">
      <w:pPr>
        <w:pStyle w:val="ListParagraph"/>
        <w:numPr>
          <w:ilvl w:val="0"/>
          <w:numId w:val="1"/>
        </w:numPr>
        <w:rPr>
          <w:lang w:val="en-GB"/>
        </w:rPr>
      </w:pPr>
      <w:r w:rsidRPr="006A47D0">
        <w:rPr>
          <w:b/>
          <w:bCs/>
          <w:lang w:val="en-GB"/>
        </w:rPr>
        <w:t>Edit a list:</w:t>
      </w:r>
      <w:r>
        <w:rPr>
          <w:lang w:val="en-GB"/>
        </w:rPr>
        <w:t xml:space="preserve"> </w:t>
      </w:r>
      <w:r w:rsidRPr="00685A29">
        <w:rPr>
          <w:lang w:val="en-GB"/>
        </w:rPr>
        <w:t>As a user, I want to change the name of the list.</w:t>
      </w:r>
    </w:p>
    <w:p w14:paraId="511FA305" w14:textId="44CE1691" w:rsidR="00685A29" w:rsidRDefault="00685A29" w:rsidP="00685A29">
      <w:pPr>
        <w:pStyle w:val="ListParagraph"/>
        <w:numPr>
          <w:ilvl w:val="0"/>
          <w:numId w:val="1"/>
        </w:numPr>
        <w:rPr>
          <w:lang w:val="en-GB"/>
        </w:rPr>
      </w:pPr>
      <w:r w:rsidRPr="006A47D0">
        <w:rPr>
          <w:b/>
          <w:bCs/>
          <w:lang w:val="en-GB"/>
        </w:rPr>
        <w:t xml:space="preserve">Remove a list: </w:t>
      </w:r>
      <w:r w:rsidRPr="00685A29">
        <w:rPr>
          <w:lang w:val="en-GB"/>
        </w:rPr>
        <w:t>As a user, I want to remove a list.</w:t>
      </w:r>
    </w:p>
    <w:p w14:paraId="6C171C2D" w14:textId="5B016F35" w:rsidR="00685A29" w:rsidRDefault="00685A29" w:rsidP="00685A29">
      <w:pPr>
        <w:pStyle w:val="ListParagraph"/>
        <w:numPr>
          <w:ilvl w:val="0"/>
          <w:numId w:val="1"/>
        </w:numPr>
        <w:rPr>
          <w:lang w:val="en-GB"/>
        </w:rPr>
      </w:pPr>
      <w:r w:rsidRPr="006A47D0">
        <w:rPr>
          <w:b/>
          <w:bCs/>
          <w:lang w:val="en-GB"/>
        </w:rPr>
        <w:t>Add task:</w:t>
      </w:r>
      <w:r>
        <w:rPr>
          <w:lang w:val="en-GB"/>
        </w:rPr>
        <w:t xml:space="preserve"> </w:t>
      </w:r>
      <w:r w:rsidRPr="00685A29">
        <w:rPr>
          <w:lang w:val="en-GB"/>
        </w:rPr>
        <w:t>As a user, I want to add tasks to a list.</w:t>
      </w:r>
    </w:p>
    <w:p w14:paraId="6C1E7C32" w14:textId="4B8C3F97" w:rsidR="00685A29" w:rsidRDefault="00685A29" w:rsidP="00685A29">
      <w:pPr>
        <w:pStyle w:val="ListParagraph"/>
        <w:numPr>
          <w:ilvl w:val="0"/>
          <w:numId w:val="1"/>
        </w:numPr>
        <w:rPr>
          <w:lang w:val="en-GB"/>
        </w:rPr>
      </w:pPr>
      <w:r w:rsidRPr="006A47D0">
        <w:rPr>
          <w:b/>
          <w:bCs/>
          <w:lang w:val="en-GB"/>
        </w:rPr>
        <w:t>Edit a task:</w:t>
      </w:r>
      <w:r>
        <w:rPr>
          <w:lang w:val="en-GB"/>
        </w:rPr>
        <w:t xml:space="preserve"> </w:t>
      </w:r>
      <w:r w:rsidRPr="00685A29">
        <w:rPr>
          <w:lang w:val="en-GB"/>
        </w:rPr>
        <w:t>As a user, I want to update my tasks.</w:t>
      </w:r>
    </w:p>
    <w:p w14:paraId="06DCBD44" w14:textId="0FD07EC2" w:rsidR="009930E2" w:rsidRPr="00685A29" w:rsidRDefault="00685A29" w:rsidP="00685A29">
      <w:pPr>
        <w:pStyle w:val="ListParagraph"/>
        <w:numPr>
          <w:ilvl w:val="0"/>
          <w:numId w:val="1"/>
        </w:numPr>
        <w:rPr>
          <w:lang w:val="en-GB"/>
        </w:rPr>
      </w:pPr>
      <w:r w:rsidRPr="006A47D0">
        <w:rPr>
          <w:b/>
          <w:bCs/>
          <w:lang w:val="en-GB"/>
        </w:rPr>
        <w:t>Remove a task:</w:t>
      </w:r>
      <w:r>
        <w:rPr>
          <w:lang w:val="en-GB"/>
        </w:rPr>
        <w:t xml:space="preserve">  </w:t>
      </w:r>
      <w:r w:rsidRPr="00685A29">
        <w:rPr>
          <w:lang w:val="en-GB"/>
        </w:rPr>
        <w:t>As a user, I want to remove old tasks from the list.</w:t>
      </w:r>
    </w:p>
    <w:p w14:paraId="5D570E71" w14:textId="3EDE8E99" w:rsidR="00D130FA" w:rsidRDefault="00D130FA" w:rsidP="00933E4B">
      <w:pPr>
        <w:pStyle w:val="Heading3"/>
        <w:rPr>
          <w:lang w:val="en-GB"/>
        </w:rPr>
      </w:pPr>
      <w:r>
        <w:rPr>
          <w:lang w:val="en-GB"/>
        </w:rPr>
        <w:t>Should-Have</w:t>
      </w:r>
    </w:p>
    <w:p w14:paraId="521EF388" w14:textId="50125CF0" w:rsidR="00685A29" w:rsidRDefault="00685A29" w:rsidP="00685A29">
      <w:pPr>
        <w:pStyle w:val="ListParagraph"/>
        <w:numPr>
          <w:ilvl w:val="0"/>
          <w:numId w:val="1"/>
        </w:numPr>
        <w:rPr>
          <w:lang w:val="en-GB"/>
        </w:rPr>
      </w:pPr>
      <w:r w:rsidRPr="006A47D0">
        <w:rPr>
          <w:b/>
          <w:bCs/>
          <w:lang w:val="en-GB"/>
        </w:rPr>
        <w:t>View a list:</w:t>
      </w:r>
      <w:r>
        <w:rPr>
          <w:lang w:val="en-GB"/>
        </w:rPr>
        <w:t xml:space="preserve"> </w:t>
      </w:r>
      <w:r w:rsidRPr="00685A29">
        <w:rPr>
          <w:lang w:val="en-GB"/>
        </w:rPr>
        <w:t>As a user, I want to view the tasks of a list.</w:t>
      </w:r>
    </w:p>
    <w:p w14:paraId="501ABDD0" w14:textId="61647177" w:rsidR="00685A29" w:rsidRDefault="00685A29" w:rsidP="00685A29">
      <w:pPr>
        <w:pStyle w:val="ListParagraph"/>
        <w:numPr>
          <w:ilvl w:val="0"/>
          <w:numId w:val="1"/>
        </w:numPr>
        <w:rPr>
          <w:lang w:val="en-GB"/>
        </w:rPr>
      </w:pPr>
      <w:r w:rsidRPr="006A47D0">
        <w:rPr>
          <w:b/>
          <w:bCs/>
          <w:lang w:val="en-GB"/>
        </w:rPr>
        <w:t>View a task:</w:t>
      </w:r>
      <w:r>
        <w:rPr>
          <w:lang w:val="en-GB"/>
        </w:rPr>
        <w:t xml:space="preserve"> </w:t>
      </w:r>
      <w:r w:rsidRPr="00685A29">
        <w:rPr>
          <w:lang w:val="en-GB"/>
        </w:rPr>
        <w:t>As a user, I want to see the details of a specific task.</w:t>
      </w:r>
    </w:p>
    <w:p w14:paraId="270D8BD1" w14:textId="247E6F72" w:rsidR="00685A29" w:rsidRPr="00685A29" w:rsidRDefault="00685A29" w:rsidP="00685A29">
      <w:pPr>
        <w:pStyle w:val="ListParagraph"/>
        <w:numPr>
          <w:ilvl w:val="0"/>
          <w:numId w:val="1"/>
        </w:numPr>
        <w:rPr>
          <w:lang w:val="en-GB"/>
        </w:rPr>
      </w:pPr>
      <w:r w:rsidRPr="006A47D0">
        <w:rPr>
          <w:b/>
          <w:bCs/>
          <w:lang w:val="en-GB"/>
        </w:rPr>
        <w:t>Notifications:</w:t>
      </w:r>
      <w:r>
        <w:rPr>
          <w:lang w:val="en-GB"/>
        </w:rPr>
        <w:t xml:space="preserve"> </w:t>
      </w:r>
      <w:r w:rsidRPr="00685A29">
        <w:rPr>
          <w:lang w:val="en-GB"/>
        </w:rPr>
        <w:t>As a user, I want to receive notifications for upcoming, overdue tasks.</w:t>
      </w:r>
    </w:p>
    <w:p w14:paraId="61B03E23" w14:textId="13494183" w:rsidR="00D130FA" w:rsidRDefault="00D130FA" w:rsidP="00933E4B">
      <w:pPr>
        <w:pStyle w:val="Heading3"/>
        <w:rPr>
          <w:lang w:val="en-GB"/>
        </w:rPr>
      </w:pPr>
      <w:r>
        <w:rPr>
          <w:lang w:val="en-GB"/>
        </w:rPr>
        <w:t>Could-Have</w:t>
      </w:r>
    </w:p>
    <w:p w14:paraId="36580CE8" w14:textId="3CB52541" w:rsidR="00685A29" w:rsidRDefault="00685A29" w:rsidP="00685A29">
      <w:pPr>
        <w:pStyle w:val="ListParagraph"/>
        <w:numPr>
          <w:ilvl w:val="0"/>
          <w:numId w:val="1"/>
        </w:numPr>
        <w:rPr>
          <w:lang w:val="en-GB"/>
        </w:rPr>
      </w:pPr>
      <w:r w:rsidRPr="006A47D0">
        <w:rPr>
          <w:b/>
          <w:bCs/>
          <w:lang w:val="en-GB"/>
        </w:rPr>
        <w:t>Filter the tasks:</w:t>
      </w:r>
      <w:r>
        <w:rPr>
          <w:lang w:val="en-GB"/>
        </w:rPr>
        <w:t xml:space="preserve"> </w:t>
      </w:r>
      <w:r w:rsidRPr="00685A29">
        <w:rPr>
          <w:lang w:val="en-GB"/>
        </w:rPr>
        <w:t>As a user, I want to filter tasks based on attributes like due date, priority, or status within the list.</w:t>
      </w:r>
    </w:p>
    <w:p w14:paraId="45DED06F" w14:textId="0E4DEBDE" w:rsidR="00685A29" w:rsidRDefault="00685A29" w:rsidP="00685A29">
      <w:pPr>
        <w:pStyle w:val="ListParagraph"/>
        <w:numPr>
          <w:ilvl w:val="0"/>
          <w:numId w:val="1"/>
        </w:numPr>
        <w:rPr>
          <w:lang w:val="en-GB"/>
        </w:rPr>
      </w:pPr>
      <w:r w:rsidRPr="006A47D0">
        <w:rPr>
          <w:b/>
          <w:bCs/>
          <w:lang w:val="en-GB"/>
        </w:rPr>
        <w:t>Sort the tasks:</w:t>
      </w:r>
      <w:r>
        <w:rPr>
          <w:lang w:val="en-GB"/>
        </w:rPr>
        <w:t xml:space="preserve"> </w:t>
      </w:r>
      <w:r w:rsidRPr="00685A29">
        <w:rPr>
          <w:lang w:val="en-GB"/>
        </w:rPr>
        <w:t xml:space="preserve">As a user, I want to sort </w:t>
      </w:r>
      <w:r>
        <w:rPr>
          <w:lang w:val="en-GB"/>
        </w:rPr>
        <w:t>tasks</w:t>
      </w:r>
      <w:r w:rsidRPr="00685A29">
        <w:rPr>
          <w:lang w:val="en-GB"/>
        </w:rPr>
        <w:t xml:space="preserve"> based on their names (ASC, DESC).</w:t>
      </w:r>
    </w:p>
    <w:p w14:paraId="4732670C" w14:textId="0BF4FA48" w:rsidR="00685A29" w:rsidRPr="00685A29" w:rsidRDefault="00685A29" w:rsidP="00685A29">
      <w:pPr>
        <w:pStyle w:val="ListParagraph"/>
        <w:numPr>
          <w:ilvl w:val="0"/>
          <w:numId w:val="1"/>
        </w:numPr>
        <w:rPr>
          <w:lang w:val="en-GB"/>
        </w:rPr>
      </w:pPr>
      <w:r w:rsidRPr="006A47D0">
        <w:rPr>
          <w:b/>
          <w:bCs/>
          <w:lang w:val="en-GB"/>
        </w:rPr>
        <w:t>Sort the lists:</w:t>
      </w:r>
      <w:r>
        <w:rPr>
          <w:lang w:val="en-GB"/>
        </w:rPr>
        <w:t xml:space="preserve"> </w:t>
      </w:r>
      <w:r w:rsidRPr="00685A29">
        <w:rPr>
          <w:lang w:val="en-GB"/>
        </w:rPr>
        <w:t>As a user, I want to sort lists based on their names (ASC, DESC).</w:t>
      </w:r>
    </w:p>
    <w:p w14:paraId="7CA23430" w14:textId="5059D6C5" w:rsidR="00D130FA" w:rsidRDefault="00D130FA" w:rsidP="00933E4B">
      <w:pPr>
        <w:pStyle w:val="Heading3"/>
        <w:rPr>
          <w:lang w:val="en-GB"/>
        </w:rPr>
      </w:pPr>
      <w:r>
        <w:rPr>
          <w:lang w:val="en-GB"/>
        </w:rPr>
        <w:t>Won’t-Have</w:t>
      </w:r>
    </w:p>
    <w:p w14:paraId="0ECACD79" w14:textId="26313871" w:rsidR="00405B89" w:rsidRDefault="00405B89" w:rsidP="00405B89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b/>
          <w:bCs/>
          <w:lang w:val="en-GB"/>
        </w:rPr>
        <w:t>Comments:</w:t>
      </w:r>
      <w:r>
        <w:rPr>
          <w:lang w:val="en-GB"/>
        </w:rPr>
        <w:t xml:space="preserve"> </w:t>
      </w:r>
      <w:r w:rsidRPr="00405B89">
        <w:rPr>
          <w:lang w:val="en-GB"/>
        </w:rPr>
        <w:t>Users won’t have the ability to add comments or notes within tasks.</w:t>
      </w:r>
    </w:p>
    <w:p w14:paraId="49EFBDBF" w14:textId="77777777" w:rsidR="001248EE" w:rsidRPr="001248EE" w:rsidRDefault="00405B89" w:rsidP="001248EE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b/>
          <w:bCs/>
          <w:lang w:val="en-GB"/>
        </w:rPr>
        <w:t>Shares:</w:t>
      </w:r>
      <w:r>
        <w:rPr>
          <w:lang w:val="en-GB"/>
        </w:rPr>
        <w:t xml:space="preserve"> </w:t>
      </w:r>
      <w:r w:rsidRPr="00405B89">
        <w:rPr>
          <w:lang w:val="en-GB"/>
        </w:rPr>
        <w:t>There will be no built-in functionality for sharing tasks with other users.</w:t>
      </w:r>
    </w:p>
    <w:p w14:paraId="4C9BD9B7" w14:textId="7FE9DDD2" w:rsidR="00405B89" w:rsidRDefault="001248EE" w:rsidP="001248EE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b/>
          <w:bCs/>
          <w:lang w:val="en-GB"/>
        </w:rPr>
        <w:t>Attachments:</w:t>
      </w:r>
      <w:r>
        <w:rPr>
          <w:lang w:val="en-GB"/>
        </w:rPr>
        <w:t xml:space="preserve"> </w:t>
      </w:r>
      <w:r w:rsidRPr="00405B89">
        <w:rPr>
          <w:lang w:val="en-GB"/>
        </w:rPr>
        <w:t>Users won’t be able to attach images, documents, or other media to tasks.</w:t>
      </w:r>
    </w:p>
    <w:p w14:paraId="380D6EFE" w14:textId="77777777" w:rsidR="00D13A0C" w:rsidRPr="00D13A0C" w:rsidRDefault="00D13A0C" w:rsidP="00D13A0C">
      <w:pPr>
        <w:rPr>
          <w:lang w:val="en-GB"/>
        </w:rPr>
      </w:pPr>
    </w:p>
    <w:sectPr w:rsidR="00D13A0C" w:rsidRPr="00D13A0C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8AA427B" w14:textId="77777777" w:rsidR="00F71A2D" w:rsidRDefault="00F71A2D" w:rsidP="00B668E4">
      <w:pPr>
        <w:spacing w:after="0" w:line="240" w:lineRule="auto"/>
      </w:pPr>
      <w:r>
        <w:separator/>
      </w:r>
    </w:p>
  </w:endnote>
  <w:endnote w:type="continuationSeparator" w:id="0">
    <w:p w14:paraId="1711D1D0" w14:textId="77777777" w:rsidR="00F71A2D" w:rsidRDefault="00F71A2D" w:rsidP="00B668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EFCCDF" w14:textId="77777777" w:rsidR="00B668E4" w:rsidRPr="00B668E4" w:rsidRDefault="00B668E4">
    <w:pPr>
      <w:pStyle w:val="Footer"/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8B36257" w14:textId="77777777" w:rsidR="00F71A2D" w:rsidRDefault="00F71A2D" w:rsidP="00B668E4">
      <w:pPr>
        <w:spacing w:after="0" w:line="240" w:lineRule="auto"/>
      </w:pPr>
      <w:r>
        <w:separator/>
      </w:r>
    </w:p>
  </w:footnote>
  <w:footnote w:type="continuationSeparator" w:id="0">
    <w:p w14:paraId="20F2C780" w14:textId="77777777" w:rsidR="00F71A2D" w:rsidRDefault="00F71A2D" w:rsidP="00B668E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15F3C5E"/>
    <w:multiLevelType w:val="hybridMultilevel"/>
    <w:tmpl w:val="6C1ABFEA"/>
    <w:lvl w:ilvl="0" w:tplc="35707588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52077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EwMjQzNbc0MDYyNDRQ0lEKTi0uzszPAykwqgUAbMM95ywAAAA="/>
  </w:docVars>
  <w:rsids>
    <w:rsidRoot w:val="00683DB5"/>
    <w:rsid w:val="000052A4"/>
    <w:rsid w:val="001248EE"/>
    <w:rsid w:val="002C3F34"/>
    <w:rsid w:val="002F1825"/>
    <w:rsid w:val="003128BE"/>
    <w:rsid w:val="00345232"/>
    <w:rsid w:val="00394232"/>
    <w:rsid w:val="00405B89"/>
    <w:rsid w:val="00412655"/>
    <w:rsid w:val="004327EC"/>
    <w:rsid w:val="00566670"/>
    <w:rsid w:val="00683DB5"/>
    <w:rsid w:val="00685A29"/>
    <w:rsid w:val="006A47D0"/>
    <w:rsid w:val="006A7295"/>
    <w:rsid w:val="0078185F"/>
    <w:rsid w:val="00881A30"/>
    <w:rsid w:val="008C1275"/>
    <w:rsid w:val="00933E4B"/>
    <w:rsid w:val="009520F1"/>
    <w:rsid w:val="009930E2"/>
    <w:rsid w:val="00B668E4"/>
    <w:rsid w:val="00C90766"/>
    <w:rsid w:val="00D130FA"/>
    <w:rsid w:val="00D13A0C"/>
    <w:rsid w:val="00D34500"/>
    <w:rsid w:val="00D81742"/>
    <w:rsid w:val="00DF5B6D"/>
    <w:rsid w:val="00EE4A74"/>
    <w:rsid w:val="00F71A2D"/>
    <w:rsid w:val="00F71D36"/>
    <w:rsid w:val="00F80163"/>
    <w:rsid w:val="00F93BC2"/>
    <w:rsid w:val="00FD37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8627963"/>
  <w15:chartTrackingRefBased/>
  <w15:docId w15:val="{79274F87-8E34-42DC-A470-0ADD7E4D04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N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83DB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83DB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83DB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83DB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83DB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83DB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83DB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83DB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83DB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83DB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683DB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683DB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83DB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83DB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83DB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83DB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83DB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83DB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83DB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83DB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83DB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83DB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83DB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83DB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83DB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83DB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83DB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83DB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83DB5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B668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68E4"/>
  </w:style>
  <w:style w:type="paragraph" w:styleId="Footer">
    <w:name w:val="footer"/>
    <w:basedOn w:val="Normal"/>
    <w:link w:val="FooterChar"/>
    <w:uiPriority w:val="99"/>
    <w:unhideWhenUsed/>
    <w:rsid w:val="00B668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68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183</Words>
  <Characters>104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rág Szabó</dc:creator>
  <cp:keywords/>
  <dc:description/>
  <cp:lastModifiedBy>Virág Szabó</cp:lastModifiedBy>
  <cp:revision>27</cp:revision>
  <dcterms:created xsi:type="dcterms:W3CDTF">2024-10-21T22:00:00Z</dcterms:created>
  <dcterms:modified xsi:type="dcterms:W3CDTF">2024-10-21T23:21:00Z</dcterms:modified>
</cp:coreProperties>
</file>